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FA1AC2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FA1AC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FA1AC2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FA1AC2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A1AC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FA1AC2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84C449B" w:rsidR="0000007A" w:rsidRPr="00FA1AC2" w:rsidRDefault="002D673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FA1AC2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hemistry and Biochemistry: Research Progress</w:t>
              </w:r>
            </w:hyperlink>
          </w:p>
        </w:tc>
      </w:tr>
      <w:tr w:rsidR="0000007A" w:rsidRPr="00FA1AC2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FA1AC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A1AC2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694A6AE" w:rsidR="0000007A" w:rsidRPr="00FA1AC2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FA1AC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FA1AC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FA1AC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AB5B2B" w:rsidRPr="00FA1AC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7213</w:t>
            </w:r>
          </w:p>
        </w:tc>
      </w:tr>
      <w:tr w:rsidR="0000007A" w:rsidRPr="00FA1AC2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FA1AC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A1AC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A8FD6CB" w:rsidR="0000007A" w:rsidRPr="00FA1AC2" w:rsidRDefault="008B098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FA1AC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In Silico Screening of </w:t>
            </w:r>
            <w:proofErr w:type="spellStart"/>
            <w:r w:rsidRPr="00FA1AC2">
              <w:rPr>
                <w:rFonts w:ascii="Arial" w:hAnsi="Arial" w:cs="Arial"/>
                <w:b/>
                <w:sz w:val="20"/>
                <w:szCs w:val="20"/>
                <w:lang w:val="en-GB"/>
              </w:rPr>
              <w:t>Tridax</w:t>
            </w:r>
            <w:proofErr w:type="spellEnd"/>
            <w:r w:rsidRPr="00FA1AC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procumbens Bioactive Compounds as Potential SARS-CoV-2 Inhibitors</w:t>
            </w:r>
          </w:p>
        </w:tc>
      </w:tr>
      <w:tr w:rsidR="00CF0BBB" w:rsidRPr="00FA1AC2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FA1AC2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A1AC2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AE2CA5C" w:rsidR="00CF0BBB" w:rsidRPr="00FA1AC2" w:rsidRDefault="00FA729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A1AC2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FA1AC2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FA1AC2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FA1AC2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FA1AC2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FA1AC2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FA1AC2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FA1AC2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FA1AC2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FA1AC2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FA1AC2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FA1AC2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1665B510" w:rsidR="00E03C32" w:rsidRDefault="00345A5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proofErr w:type="spellStart"/>
                  <w:r w:rsidRPr="00345A5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Biointerface</w:t>
                  </w:r>
                  <w:proofErr w:type="spellEnd"/>
                  <w:r w:rsidRPr="00345A5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Research in Applied Chemistr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345A5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2120 - 12148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4D5CB262" w:rsidR="00E03C32" w:rsidRPr="007B54A4" w:rsidRDefault="005757CF" w:rsidP="002E266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952C9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hyperlink r:id="rId8" w:history="1">
                    <w:r w:rsidR="002E2662" w:rsidRPr="003F00BE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33263/BRIAC114.1212012148</w:t>
                    </w:r>
                  </w:hyperlink>
                  <w:r w:rsidR="002E266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FA1AC2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FA1AC2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FA1AC2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FA1AC2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FA1AC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A1AC2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FA1AC2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FA1AC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A1AC2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FA1AC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FA1AC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A1AC2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2124B702" w:rsidR="00421DBF" w:rsidRPr="00FA1AC2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74EDCCA" w14:textId="2AFB7F5C" w:rsidR="00421DBF" w:rsidRPr="00FA1AC2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FA1AC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A1AC2">
              <w:rPr>
                <w:rFonts w:ascii="Arial" w:hAnsi="Arial" w:cs="Arial"/>
                <w:lang w:val="en-GB"/>
              </w:rPr>
              <w:t>Author’s Feedback</w:t>
            </w:r>
            <w:r w:rsidRPr="00FA1AC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FA1AC2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FA1AC2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FA1AC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A1AC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FA1AC2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348A2D3" w14:textId="77777777" w:rsidR="00F1171E" w:rsidRPr="00FA1AC2" w:rsidRDefault="007163DF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A1AC2">
              <w:rPr>
                <w:rFonts w:ascii="Arial" w:hAnsi="Arial" w:cs="Arial"/>
                <w:sz w:val="20"/>
                <w:szCs w:val="20"/>
              </w:rPr>
              <w:t>It highlights the potential of plant-derived bioactive compounds as antiviral agents against SARS-CoV-2.</w:t>
            </w:r>
          </w:p>
          <w:p w14:paraId="7DBC9196" w14:textId="0C63A021" w:rsidR="009C6B5B" w:rsidRPr="00FA1AC2" w:rsidRDefault="009C6B5B" w:rsidP="009C6B5B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A1AC2">
              <w:rPr>
                <w:rFonts w:ascii="Arial" w:hAnsi="Arial" w:cs="Arial"/>
                <w:sz w:val="20"/>
                <w:szCs w:val="20"/>
              </w:rPr>
              <w:t>Overall, it contributes to the growing body of evidence supporting medicinal plants as valuable resources in antiviral research.</w:t>
            </w:r>
          </w:p>
        </w:tc>
        <w:tc>
          <w:tcPr>
            <w:tcW w:w="1523" w:type="pct"/>
          </w:tcPr>
          <w:p w14:paraId="462A339C" w14:textId="77777777" w:rsidR="00F1171E" w:rsidRPr="00FA1AC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A1AC2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FA1AC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A1AC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FA1AC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A1AC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FA1AC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8722169" w:rsidR="00F1171E" w:rsidRPr="00FA1AC2" w:rsidRDefault="00B2273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A1AC2">
              <w:rPr>
                <w:rFonts w:ascii="Arial" w:hAnsi="Arial" w:cs="Arial"/>
                <w:sz w:val="20"/>
                <w:szCs w:val="20"/>
              </w:rPr>
              <w:t>The title is clear, specific, and reflects the content</w:t>
            </w:r>
          </w:p>
        </w:tc>
        <w:tc>
          <w:tcPr>
            <w:tcW w:w="1523" w:type="pct"/>
          </w:tcPr>
          <w:p w14:paraId="405B6701" w14:textId="77777777" w:rsidR="00F1171E" w:rsidRPr="00FA1AC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A1AC2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FA1AC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FA1AC2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FA1AC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5D14DEB" w14:textId="30793060" w:rsidR="00B22739" w:rsidRPr="00FA1AC2" w:rsidRDefault="00B22739" w:rsidP="00B22739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val="en-IN" w:eastAsia="en-IN" w:bidi="ta-IN"/>
              </w:rPr>
            </w:pPr>
            <w:r w:rsidRPr="00FA1AC2">
              <w:rPr>
                <w:rFonts w:ascii="Arial" w:hAnsi="Arial" w:cs="Arial"/>
                <w:sz w:val="20"/>
                <w:szCs w:val="20"/>
                <w:lang w:val="en-IN" w:eastAsia="en-IN" w:bidi="ta-IN"/>
              </w:rPr>
              <w:t>The abstract is comprehensive, covering background, methodology, key findings, and implications.</w:t>
            </w:r>
          </w:p>
          <w:p w14:paraId="44186AF1" w14:textId="59A71CA4" w:rsidR="00B22739" w:rsidRPr="00FA1AC2" w:rsidRDefault="00B22739" w:rsidP="00B22739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val="en-IN" w:eastAsia="en-IN" w:bidi="ta-IN"/>
              </w:rPr>
            </w:pPr>
            <w:r w:rsidRPr="00FA1AC2">
              <w:rPr>
                <w:rFonts w:ascii="Arial" w:hAnsi="Arial" w:cs="Arial"/>
                <w:sz w:val="20"/>
                <w:szCs w:val="20"/>
                <w:lang w:val="en-IN" w:eastAsia="en-IN" w:bidi="ta-IN"/>
              </w:rPr>
              <w:t xml:space="preserve">Add a brief mention of the </w:t>
            </w:r>
            <w:r w:rsidRPr="00FA1AC2">
              <w:rPr>
                <w:rFonts w:ascii="Arial" w:hAnsi="Arial" w:cs="Arial"/>
                <w:b/>
                <w:bCs/>
                <w:sz w:val="20"/>
                <w:szCs w:val="20"/>
                <w:lang w:val="en-IN" w:eastAsia="en-IN" w:bidi="ta-IN"/>
              </w:rPr>
              <w:t>number or type of compounds screened</w:t>
            </w:r>
            <w:r w:rsidRPr="00FA1AC2">
              <w:rPr>
                <w:rFonts w:ascii="Arial" w:hAnsi="Arial" w:cs="Arial"/>
                <w:sz w:val="20"/>
                <w:szCs w:val="20"/>
                <w:lang w:val="en-IN" w:eastAsia="en-IN" w:bidi="ta-IN"/>
              </w:rPr>
              <w:t xml:space="preserve"> to give quantitative context.</w:t>
            </w:r>
          </w:p>
          <w:p w14:paraId="0FB7E83A" w14:textId="77777777" w:rsidR="00F1171E" w:rsidRPr="00FA1AC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FA1AC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A1AC2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FA1AC2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A1AC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94E05AE" w:rsidR="00F1171E" w:rsidRPr="00FA1AC2" w:rsidRDefault="004C60D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A1AC2">
              <w:rPr>
                <w:rFonts w:ascii="Arial" w:hAnsi="Arial" w:cs="Arial"/>
                <w:sz w:val="20"/>
                <w:szCs w:val="20"/>
              </w:rPr>
              <w:t xml:space="preserve">The manuscript appears scientifically sound in its approach, using molecular docking and ADMET profiling as standard computational techniques. However, it should emphasize the </w:t>
            </w:r>
            <w:r w:rsidRPr="00FA1AC2">
              <w:rPr>
                <w:rStyle w:val="Strong"/>
                <w:rFonts w:ascii="Arial" w:eastAsia="MS Mincho" w:hAnsi="Arial" w:cs="Arial"/>
                <w:sz w:val="20"/>
                <w:szCs w:val="20"/>
              </w:rPr>
              <w:t>limitations of in silico studies</w:t>
            </w:r>
            <w:r w:rsidRPr="00FA1AC2">
              <w:rPr>
                <w:rFonts w:ascii="Arial" w:hAnsi="Arial" w:cs="Arial"/>
                <w:sz w:val="20"/>
                <w:szCs w:val="20"/>
              </w:rPr>
              <w:t xml:space="preserve"> and the need for </w:t>
            </w:r>
            <w:r w:rsidRPr="00FA1AC2">
              <w:rPr>
                <w:rStyle w:val="Strong"/>
                <w:rFonts w:ascii="Arial" w:eastAsia="MS Mincho" w:hAnsi="Arial" w:cs="Arial"/>
                <w:sz w:val="20"/>
                <w:szCs w:val="20"/>
              </w:rPr>
              <w:t>in vitro/in vivo validation</w:t>
            </w:r>
            <w:r w:rsidRPr="00FA1AC2">
              <w:rPr>
                <w:rFonts w:ascii="Arial" w:hAnsi="Arial" w:cs="Arial"/>
                <w:sz w:val="20"/>
                <w:szCs w:val="20"/>
              </w:rPr>
              <w:t xml:space="preserve"> to avoid overstating conclusions. Including methodological details (software, scoring functions, validation steps) will strengthen reproducibility.</w:t>
            </w:r>
          </w:p>
        </w:tc>
        <w:tc>
          <w:tcPr>
            <w:tcW w:w="1523" w:type="pct"/>
          </w:tcPr>
          <w:p w14:paraId="4898F764" w14:textId="77777777" w:rsidR="00F1171E" w:rsidRPr="00FA1AC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A1AC2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FA1AC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A1AC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FA1AC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A1AC2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3CADF00A" w14:textId="5512783D" w:rsidR="000F3216" w:rsidRPr="00FA1AC2" w:rsidRDefault="000F3216" w:rsidP="000F3216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val="en-IN" w:eastAsia="en-IN" w:bidi="ta-IN"/>
              </w:rPr>
            </w:pPr>
            <w:r w:rsidRPr="00FA1AC2">
              <w:rPr>
                <w:rFonts w:ascii="Arial" w:hAnsi="Arial" w:cs="Arial"/>
                <w:sz w:val="20"/>
                <w:szCs w:val="20"/>
                <w:lang w:val="en-IN" w:eastAsia="en-IN" w:bidi="ta-IN"/>
              </w:rPr>
              <w:t xml:space="preserve">The references should be checked for recency (2020–2025), especially regarding SARS-CoV-2 docking studies and phytochemical antiviral research. Recent reviews on plant-derived antivirals against </w:t>
            </w:r>
            <w:proofErr w:type="spellStart"/>
            <w:proofErr w:type="gramStart"/>
            <w:r w:rsidRPr="00FA1AC2">
              <w:rPr>
                <w:rFonts w:ascii="Arial" w:hAnsi="Arial" w:cs="Arial"/>
                <w:sz w:val="20"/>
                <w:szCs w:val="20"/>
                <w:lang w:val="en-IN" w:eastAsia="en-IN" w:bidi="ta-IN"/>
              </w:rPr>
              <w:t>coronaviruses.ADMET</w:t>
            </w:r>
            <w:proofErr w:type="spellEnd"/>
            <w:proofErr w:type="gramEnd"/>
            <w:r w:rsidRPr="00FA1AC2">
              <w:rPr>
                <w:rFonts w:ascii="Arial" w:hAnsi="Arial" w:cs="Arial"/>
                <w:sz w:val="20"/>
                <w:szCs w:val="20"/>
                <w:lang w:val="en-IN" w:eastAsia="en-IN" w:bidi="ta-IN"/>
              </w:rPr>
              <w:t xml:space="preserve"> profiling references </w:t>
            </w:r>
          </w:p>
          <w:p w14:paraId="24FE0567" w14:textId="77777777" w:rsidR="00F1171E" w:rsidRPr="00FA1AC2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FA1AC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A1AC2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41415E46" w:rsidR="00F1171E" w:rsidRPr="00FA1AC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FA1AC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FA1AC2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FA1AC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FA1AC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FA1AC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409B9015" w:rsidR="00F1171E" w:rsidRPr="00FA1AC2" w:rsidRDefault="000F321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A1AC2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297F52DB" w14:textId="77777777" w:rsidR="00F1171E" w:rsidRPr="00FA1AC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FA1AC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FA1AC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A1AC2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FA1AC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FA1AC2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FA1AC2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FA1AC2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FA1AC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2376232B" w14:textId="77777777" w:rsidR="00EA6346" w:rsidRPr="00FA1AC2" w:rsidRDefault="000F3216" w:rsidP="000F3216">
            <w:pPr>
              <w:spacing w:line="360" w:lineRule="auto"/>
              <w:jc w:val="both"/>
              <w:outlineLvl w:val="1"/>
              <w:rPr>
                <w:rFonts w:ascii="Arial" w:hAnsi="Arial" w:cs="Arial"/>
                <w:sz w:val="20"/>
                <w:szCs w:val="20"/>
                <w:lang w:val="en-IN" w:eastAsia="en-IN" w:bidi="ta-IN"/>
              </w:rPr>
            </w:pPr>
            <w:r w:rsidRPr="00FA1AC2">
              <w:rPr>
                <w:rFonts w:ascii="Arial" w:hAnsi="Arial" w:cs="Arial"/>
                <w:sz w:val="20"/>
                <w:szCs w:val="20"/>
                <w:lang w:val="en-IN" w:eastAsia="en-IN" w:bidi="ta-IN"/>
              </w:rPr>
              <w:t>Two lines alone do not constitute a paragraph. Therefore, merge them into a single, cohesive paragraph for clarity and continuity</w:t>
            </w:r>
            <w:r w:rsidR="00EA6346" w:rsidRPr="00FA1AC2">
              <w:rPr>
                <w:rFonts w:ascii="Arial" w:hAnsi="Arial" w:cs="Arial"/>
                <w:sz w:val="20"/>
                <w:szCs w:val="20"/>
                <w:lang w:val="en-IN" w:eastAsia="en-IN" w:bidi="ta-IN"/>
              </w:rPr>
              <w:t>.</w:t>
            </w:r>
          </w:p>
          <w:p w14:paraId="7EB58C99" w14:textId="024591A8" w:rsidR="00F1171E" w:rsidRPr="00FA1AC2" w:rsidRDefault="000F3216" w:rsidP="001011E8">
            <w:pPr>
              <w:spacing w:line="360" w:lineRule="auto"/>
              <w:jc w:val="both"/>
              <w:outlineLvl w:val="1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A1AC2">
              <w:rPr>
                <w:rFonts w:ascii="Arial" w:hAnsi="Arial" w:cs="Arial"/>
                <w:color w:val="FF0000"/>
                <w:sz w:val="20"/>
                <w:szCs w:val="20"/>
                <w:lang w:val="en-IN" w:eastAsia="en-IN" w:bidi="ta-IN"/>
              </w:rPr>
              <w:t xml:space="preserve"> </w:t>
            </w:r>
            <w:r w:rsidR="00EA6346" w:rsidRPr="00FA1AC2">
              <w:rPr>
                <w:rFonts w:ascii="Arial" w:hAnsi="Arial" w:cs="Arial"/>
                <w:sz w:val="20"/>
                <w:szCs w:val="20"/>
              </w:rPr>
              <w:t>Write introduction in your Own way not include many references.</w:t>
            </w:r>
            <w:r w:rsidR="005B0F48" w:rsidRPr="00FA1AC2">
              <w:rPr>
                <w:rFonts w:ascii="Arial" w:hAnsi="Arial" w:cs="Arial"/>
                <w:sz w:val="20"/>
                <w:szCs w:val="20"/>
              </w:rPr>
              <w:t xml:space="preserve"> Repetition of the same reference must be avoided in the same paragraph</w:t>
            </w:r>
            <w:r w:rsidR="001011E8" w:rsidRPr="00FA1AC2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15DFD0E8" w14:textId="77777777" w:rsidR="00F1171E" w:rsidRPr="00FA1AC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FA1AC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AB5512F" w14:textId="77777777" w:rsidR="00F1171E" w:rsidRPr="00FA1AC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97764B" w:rsidRPr="00FA1AC2" w14:paraId="0FC0A244" w14:textId="77777777" w:rsidTr="0051398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2F613F" w14:textId="77777777" w:rsidR="0097764B" w:rsidRPr="00FA1AC2" w:rsidRDefault="0097764B" w:rsidP="00513988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FA1AC2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FA1AC2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3B271B3" w14:textId="77777777" w:rsidR="0097764B" w:rsidRPr="00FA1AC2" w:rsidRDefault="0097764B" w:rsidP="00513988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97764B" w:rsidRPr="00FA1AC2" w14:paraId="74E38FC7" w14:textId="77777777" w:rsidTr="00513988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1DD40E" w14:textId="77777777" w:rsidR="0097764B" w:rsidRPr="00FA1AC2" w:rsidRDefault="0097764B" w:rsidP="005139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5D169E" w14:textId="77777777" w:rsidR="0097764B" w:rsidRPr="00FA1AC2" w:rsidRDefault="0097764B" w:rsidP="00513988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A1AC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41399D37" w14:textId="77777777" w:rsidR="0097764B" w:rsidRPr="00FA1AC2" w:rsidRDefault="0097764B" w:rsidP="00513988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FA1AC2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FA1AC2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5A511D72" w14:textId="77777777" w:rsidR="0097764B" w:rsidRPr="00FA1AC2" w:rsidRDefault="0097764B" w:rsidP="00513988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97764B" w:rsidRPr="00FA1AC2" w14:paraId="20BA71B2" w14:textId="77777777" w:rsidTr="00513988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0FBEAD" w14:textId="77777777" w:rsidR="0097764B" w:rsidRPr="00FA1AC2" w:rsidRDefault="0097764B" w:rsidP="00513988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FA1AC2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C12D694" w14:textId="77777777" w:rsidR="0097764B" w:rsidRPr="00FA1AC2" w:rsidRDefault="0097764B" w:rsidP="005139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BEBC8B" w14:textId="77777777" w:rsidR="0097764B" w:rsidRPr="00FA1AC2" w:rsidRDefault="0097764B" w:rsidP="00513988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FA1AC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FA1AC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FA1AC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7553CCA0" w14:textId="77777777" w:rsidR="0097764B" w:rsidRPr="00FA1AC2" w:rsidRDefault="0097764B" w:rsidP="005139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ADE15CE" w14:textId="77777777" w:rsidR="0097764B" w:rsidRPr="00FA1AC2" w:rsidRDefault="0097764B" w:rsidP="005139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24F74718" w14:textId="77777777" w:rsidR="0097764B" w:rsidRPr="00FA1AC2" w:rsidRDefault="0097764B" w:rsidP="005139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D6F3398" w14:textId="77777777" w:rsidR="0097764B" w:rsidRPr="00FA1AC2" w:rsidRDefault="0097764B" w:rsidP="005139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1B19D2" w14:textId="77777777" w:rsidR="0097764B" w:rsidRPr="00FA1AC2" w:rsidRDefault="0097764B" w:rsidP="005139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2BA87C6D" w14:textId="77777777" w:rsidR="0097764B" w:rsidRPr="00FA1AC2" w:rsidRDefault="0097764B" w:rsidP="0097764B">
      <w:pPr>
        <w:rPr>
          <w:rFonts w:ascii="Arial" w:hAnsi="Arial" w:cs="Arial"/>
          <w:sz w:val="20"/>
          <w:szCs w:val="20"/>
        </w:rPr>
      </w:pPr>
    </w:p>
    <w:p w14:paraId="79BA355D" w14:textId="77777777" w:rsidR="0097764B" w:rsidRPr="00FA1AC2" w:rsidRDefault="0097764B" w:rsidP="0097764B">
      <w:pPr>
        <w:rPr>
          <w:rFonts w:ascii="Arial" w:hAnsi="Arial" w:cs="Arial"/>
          <w:sz w:val="20"/>
          <w:szCs w:val="20"/>
        </w:rPr>
      </w:pPr>
    </w:p>
    <w:p w14:paraId="50A2087D" w14:textId="77777777" w:rsidR="00FA1AC2" w:rsidRPr="00FA1AC2" w:rsidRDefault="00FA1AC2" w:rsidP="00FA1AC2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FA1AC2">
        <w:rPr>
          <w:rFonts w:ascii="Arial" w:hAnsi="Arial" w:cs="Arial"/>
          <w:b/>
          <w:u w:val="single"/>
        </w:rPr>
        <w:t>Reviewer details:</w:t>
      </w:r>
    </w:p>
    <w:p w14:paraId="779E33D5" w14:textId="77777777" w:rsidR="0097764B" w:rsidRPr="00FA1AC2" w:rsidRDefault="0097764B" w:rsidP="0097764B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p w14:paraId="3EDCE0D8" w14:textId="3CB0FBDD" w:rsidR="00FA1AC2" w:rsidRPr="00FA1AC2" w:rsidRDefault="00FA1AC2" w:rsidP="0097764B">
      <w:pPr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r w:rsidRPr="00FA1AC2">
        <w:rPr>
          <w:rFonts w:ascii="Arial" w:hAnsi="Arial" w:cs="Arial"/>
          <w:b/>
          <w:bCs/>
          <w:color w:val="000000"/>
          <w:sz w:val="20"/>
          <w:szCs w:val="20"/>
        </w:rPr>
        <w:t>Sugapriya Menaga P</w:t>
      </w:r>
      <w:r w:rsidRPr="00FA1AC2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Pr="00FA1AC2">
        <w:rPr>
          <w:rFonts w:ascii="Arial" w:hAnsi="Arial" w:cs="Arial"/>
          <w:b/>
          <w:bCs/>
          <w:color w:val="000000"/>
          <w:sz w:val="20"/>
          <w:szCs w:val="20"/>
        </w:rPr>
        <w:t>MTW and MKU University</w:t>
      </w:r>
      <w:r w:rsidRPr="00FA1AC2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Pr="00FA1AC2">
        <w:rPr>
          <w:rFonts w:ascii="Arial" w:hAnsi="Arial" w:cs="Arial"/>
          <w:b/>
          <w:bCs/>
          <w:color w:val="000000"/>
          <w:sz w:val="20"/>
          <w:szCs w:val="20"/>
        </w:rPr>
        <w:t>India</w:t>
      </w:r>
    </w:p>
    <w:bookmarkEnd w:id="1"/>
    <w:p w14:paraId="0B3766BF" w14:textId="77777777" w:rsidR="0097764B" w:rsidRPr="00FA1AC2" w:rsidRDefault="0097764B" w:rsidP="0097764B">
      <w:pPr>
        <w:rPr>
          <w:rFonts w:ascii="Arial" w:hAnsi="Arial" w:cs="Arial"/>
          <w:sz w:val="20"/>
          <w:szCs w:val="20"/>
        </w:rPr>
      </w:pPr>
    </w:p>
    <w:p w14:paraId="38F83A77" w14:textId="77777777" w:rsidR="00F1171E" w:rsidRPr="00FA1AC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FA1AC2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CB3273" w14:textId="77777777" w:rsidR="00CD4E1B" w:rsidRPr="0000007A" w:rsidRDefault="00CD4E1B" w:rsidP="0099583E">
      <w:r>
        <w:separator/>
      </w:r>
    </w:p>
  </w:endnote>
  <w:endnote w:type="continuationSeparator" w:id="0">
    <w:p w14:paraId="759B4000" w14:textId="77777777" w:rsidR="00CD4E1B" w:rsidRPr="0000007A" w:rsidRDefault="00CD4E1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74C074" w14:textId="77777777" w:rsidR="00CD4E1B" w:rsidRPr="0000007A" w:rsidRDefault="00CD4E1B" w:rsidP="0099583E">
      <w:r>
        <w:separator/>
      </w:r>
    </w:p>
  </w:footnote>
  <w:footnote w:type="continuationSeparator" w:id="0">
    <w:p w14:paraId="35164F00" w14:textId="77777777" w:rsidR="00CD4E1B" w:rsidRPr="0000007A" w:rsidRDefault="00CD4E1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2F50D16"/>
    <w:multiLevelType w:val="multilevel"/>
    <w:tmpl w:val="6C6A8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B01838"/>
    <w:multiLevelType w:val="multilevel"/>
    <w:tmpl w:val="9AB45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93889070">
    <w:abstractNumId w:val="3"/>
  </w:num>
  <w:num w:numId="2" w16cid:durableId="1311179924">
    <w:abstractNumId w:val="7"/>
  </w:num>
  <w:num w:numId="3" w16cid:durableId="309097865">
    <w:abstractNumId w:val="6"/>
  </w:num>
  <w:num w:numId="4" w16cid:durableId="1811510631">
    <w:abstractNumId w:val="8"/>
  </w:num>
  <w:num w:numId="5" w16cid:durableId="301468445">
    <w:abstractNumId w:val="4"/>
  </w:num>
  <w:num w:numId="6" w16cid:durableId="1735270927">
    <w:abstractNumId w:val="0"/>
  </w:num>
  <w:num w:numId="7" w16cid:durableId="2012902759">
    <w:abstractNumId w:val="1"/>
  </w:num>
  <w:num w:numId="8" w16cid:durableId="549072641">
    <w:abstractNumId w:val="11"/>
  </w:num>
  <w:num w:numId="9" w16cid:durableId="1664702709">
    <w:abstractNumId w:val="10"/>
  </w:num>
  <w:num w:numId="10" w16cid:durableId="1005285247">
    <w:abstractNumId w:val="2"/>
  </w:num>
  <w:num w:numId="11" w16cid:durableId="838039274">
    <w:abstractNumId w:val="5"/>
  </w:num>
  <w:num w:numId="12" w16cid:durableId="183209036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6F71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3216"/>
    <w:rsid w:val="000F6EA8"/>
    <w:rsid w:val="001011E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2EDB"/>
    <w:rsid w:val="002C40B8"/>
    <w:rsid w:val="002D60EF"/>
    <w:rsid w:val="002D673D"/>
    <w:rsid w:val="002E10DF"/>
    <w:rsid w:val="002E1211"/>
    <w:rsid w:val="002E2339"/>
    <w:rsid w:val="002E2662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5A52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1B9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1735"/>
    <w:rsid w:val="004C3DF1"/>
    <w:rsid w:val="004C60D9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0F48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1CE1"/>
    <w:rsid w:val="00707BE1"/>
    <w:rsid w:val="007163DF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2732"/>
    <w:rsid w:val="00893E75"/>
    <w:rsid w:val="00895D0A"/>
    <w:rsid w:val="008A6C25"/>
    <w:rsid w:val="008B0988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2C97"/>
    <w:rsid w:val="009553EC"/>
    <w:rsid w:val="00955E45"/>
    <w:rsid w:val="00962B70"/>
    <w:rsid w:val="00967C62"/>
    <w:rsid w:val="0097764B"/>
    <w:rsid w:val="00982766"/>
    <w:rsid w:val="009852C4"/>
    <w:rsid w:val="0099583E"/>
    <w:rsid w:val="009A0242"/>
    <w:rsid w:val="009A59ED"/>
    <w:rsid w:val="009B101F"/>
    <w:rsid w:val="009B239B"/>
    <w:rsid w:val="009C5642"/>
    <w:rsid w:val="009C6B5B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5B2B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739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B6C9D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4E1B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19CC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0427D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A6346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1AC2"/>
    <w:rsid w:val="00FA6528"/>
    <w:rsid w:val="00FA7297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B22739"/>
    <w:rPr>
      <w:b/>
      <w:bCs/>
    </w:rPr>
  </w:style>
  <w:style w:type="paragraph" w:styleId="CommentText">
    <w:name w:val="annotation text"/>
    <w:basedOn w:val="Normal"/>
    <w:link w:val="CommentTextChar"/>
    <w:uiPriority w:val="99"/>
    <w:unhideWhenUsed/>
    <w:rsid w:val="00EA6346"/>
    <w:pPr>
      <w:spacing w:after="1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A6346"/>
    <w:rPr>
      <w:rFonts w:asciiTheme="minorHAnsi" w:eastAsiaTheme="minorHAnsi" w:hAnsiTheme="minorHAnsi" w:cstheme="minorBidi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C2ED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FA1AC2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61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8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263/BRIAC114.121201214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stry-and-biochemistry-research-progres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3</Pages>
  <Words>471</Words>
  <Characters>268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15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2</cp:revision>
  <dcterms:created xsi:type="dcterms:W3CDTF">2023-08-30T09:21:00Z</dcterms:created>
  <dcterms:modified xsi:type="dcterms:W3CDTF">2026-02-21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